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82854" w14:textId="3D7906CF" w:rsidR="008E7304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>Run #1</w:t>
      </w:r>
    </w:p>
    <w:p w14:paraId="67071B1F" w14:textId="5FDE3BD7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>Conditions: Blank name and then name</w:t>
      </w:r>
    </w:p>
    <w:p w14:paraId="6BAA8FA1" w14:textId="55E44853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ab/>
      </w:r>
      <w:r>
        <w:rPr>
          <w:rFonts w:ascii="Roboto Mono" w:hAnsi="Roboto Mono"/>
        </w:rPr>
        <w:tab/>
        <w:t xml:space="preserve"> -1 -1 -1 for course amounts to test rejection</w:t>
      </w:r>
    </w:p>
    <w:p w14:paraId="31B7822D" w14:textId="0B0E3CE7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ab/>
      </w:r>
      <w:r>
        <w:rPr>
          <w:rFonts w:ascii="Roboto Mono" w:hAnsi="Roboto Mono"/>
        </w:rPr>
        <w:tab/>
        <w:t xml:space="preserve">  8 courses</w:t>
      </w:r>
    </w:p>
    <w:p w14:paraId="47165F62" w14:textId="4D50F079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ab/>
      </w:r>
      <w:r>
        <w:rPr>
          <w:rFonts w:ascii="Roboto Mono" w:hAnsi="Roboto Mono"/>
        </w:rPr>
        <w:tab/>
        <w:t xml:space="preserve">  Enter course name larger than 20 characters.</w:t>
      </w:r>
    </w:p>
    <w:p w14:paraId="28C7D028" w14:textId="7DBC87DA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ab/>
      </w:r>
      <w:r>
        <w:rPr>
          <w:rFonts w:ascii="Roboto Mono" w:hAnsi="Roboto Mono"/>
        </w:rPr>
        <w:tab/>
        <w:t xml:space="preserve">  Enter 8 Course names that is between 1-20 characters</w:t>
      </w:r>
    </w:p>
    <w:p w14:paraId="2312F810" w14:textId="2ED2AEC5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ab/>
      </w:r>
      <w:r>
        <w:rPr>
          <w:rFonts w:ascii="Roboto Mono" w:hAnsi="Roboto Mono"/>
        </w:rPr>
        <w:tab/>
        <w:t xml:space="preserve">  Enter -1 -1 -1 for grades to test rejection</w:t>
      </w:r>
    </w:p>
    <w:p w14:paraId="7115C28B" w14:textId="77777777" w:rsidR="00CC11E9" w:rsidRDefault="00CC11E9" w:rsidP="008E7304">
      <w:pPr>
        <w:rPr>
          <w:rFonts w:ascii="Roboto Mono" w:hAnsi="Roboto Mono"/>
        </w:rPr>
      </w:pPr>
      <w:r>
        <w:rPr>
          <w:rFonts w:ascii="Roboto Mono" w:hAnsi="Roboto Mono"/>
        </w:rPr>
        <w:tab/>
      </w:r>
      <w:r>
        <w:rPr>
          <w:rFonts w:ascii="Roboto Mono" w:hAnsi="Roboto Mono"/>
        </w:rPr>
        <w:tab/>
        <w:t xml:space="preserve">  Enter Passing Grades list</w:t>
      </w:r>
    </w:p>
    <w:p w14:paraId="12FFA8F3" w14:textId="77777777" w:rsidR="00CC11E9" w:rsidRDefault="00CC11E9" w:rsidP="008E7304">
      <w:pPr>
        <w:rPr>
          <w:rFonts w:ascii="Roboto Mono" w:hAnsi="Roboto Mono"/>
        </w:rPr>
      </w:pPr>
    </w:p>
    <w:p w14:paraId="486E2AA6" w14:textId="77777777" w:rsidR="00CC11E9" w:rsidRDefault="00CC11E9" w:rsidP="008E7304">
      <w:pPr>
        <w:rPr>
          <w:rFonts w:ascii="Roboto Mono" w:hAnsi="Roboto Mono"/>
        </w:rPr>
      </w:pPr>
    </w:p>
    <w:p w14:paraId="548AC752" w14:textId="77777777" w:rsidR="00CC11E9" w:rsidRPr="00CC11E9" w:rsidRDefault="00CC11E9" w:rsidP="00CC11E9">
      <w:pPr>
        <w:rPr>
          <w:rFonts w:ascii="Roboto Mono" w:hAnsi="Roboto Mono"/>
        </w:rPr>
      </w:pPr>
      <w:r>
        <w:rPr>
          <w:rFonts w:ascii="Roboto Mono" w:hAnsi="Roboto Mono"/>
        </w:rPr>
        <w:t xml:space="preserve"> </w:t>
      </w:r>
      <w:r w:rsidRPr="00CC11E9">
        <w:rPr>
          <w:rFonts w:ascii="Roboto Mono" w:hAnsi="Roboto Mono"/>
        </w:rPr>
        <w:t>\mpari\Documents\coding projects\C++\Honor Roll\Procedural\HonorRollProcedural\x64\Debug\HonorRollProcedural.exe"</w:t>
      </w:r>
    </w:p>
    <w:p w14:paraId="6B0D7F1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full name</w:t>
      </w:r>
    </w:p>
    <w:p w14:paraId="7FD24BB4" w14:textId="77777777" w:rsidR="00CC11E9" w:rsidRPr="00CC11E9" w:rsidRDefault="00CC11E9" w:rsidP="00CC11E9">
      <w:pPr>
        <w:rPr>
          <w:rFonts w:ascii="Roboto Mono" w:hAnsi="Roboto Mono"/>
        </w:rPr>
      </w:pPr>
    </w:p>
    <w:p w14:paraId="41AF4661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You entered nothing. Please enter your name</w:t>
      </w:r>
    </w:p>
    <w:p w14:paraId="7C2BD92B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Rohan Parikh</w:t>
      </w:r>
    </w:p>
    <w:p w14:paraId="39372FF9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How many courses do you want to take?</w:t>
      </w:r>
    </w:p>
    <w:p w14:paraId="153825E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this is not the first time you are seeing this prompt,</w:t>
      </w:r>
    </w:p>
    <w:p w14:paraId="261386A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that means you entered a faulty input. Enter a number</w:t>
      </w:r>
    </w:p>
    <w:p w14:paraId="5620BBA8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between 1 and 8.-1 -1 -1</w:t>
      </w:r>
    </w:p>
    <w:p w14:paraId="40CC0ED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How many courses do you want to take?</w:t>
      </w:r>
    </w:p>
    <w:p w14:paraId="6F61729E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this is not the first time you are seeing this prompt,</w:t>
      </w:r>
    </w:p>
    <w:p w14:paraId="0876F98F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that means you entered a faulty input. Enter a number</w:t>
      </w:r>
    </w:p>
    <w:p w14:paraId="575094A0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between 1 and 8.8</w:t>
      </w:r>
    </w:p>
    <w:p w14:paraId="4962A860" w14:textId="77777777" w:rsidR="00CC11E9" w:rsidRPr="00CC11E9" w:rsidRDefault="00CC11E9" w:rsidP="00CC11E9">
      <w:pPr>
        <w:rPr>
          <w:rFonts w:ascii="Roboto Mono" w:hAnsi="Roboto Mono"/>
        </w:rPr>
      </w:pPr>
    </w:p>
    <w:p w14:paraId="68E23414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48F4CEDD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1234567891011121314151617181920</w:t>
      </w:r>
    </w:p>
    <w:p w14:paraId="72B0C7D4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lastRenderedPageBreak/>
        <w:t>You entered a course that either has 0 characters or more than 20. Please try again</w:t>
      </w:r>
    </w:p>
    <w:p w14:paraId="02EEFE2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25994556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1</w:t>
      </w:r>
    </w:p>
    <w:p w14:paraId="0405B0F1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6961B69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64A76D30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2</w:t>
      </w:r>
    </w:p>
    <w:p w14:paraId="0614C79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6638EC8D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30D7C620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3</w:t>
      </w:r>
    </w:p>
    <w:p w14:paraId="60D8787D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6B933C75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0A8347A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4</w:t>
      </w:r>
    </w:p>
    <w:p w14:paraId="69614C00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54AD96E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228231BF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5</w:t>
      </w:r>
    </w:p>
    <w:p w14:paraId="77BB3776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644BAA38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45CE0607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6</w:t>
      </w:r>
    </w:p>
    <w:p w14:paraId="0BCA12A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623AA83F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a course name. It must be greater than 0 characters and less than 20 characters.</w:t>
      </w:r>
    </w:p>
    <w:p w14:paraId="7F556455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7</w:t>
      </w:r>
    </w:p>
    <w:p w14:paraId="09F6FCDB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634F074B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lastRenderedPageBreak/>
        <w:t>Enter a course name. It must be greater than 0 characters and less than 20 characters.</w:t>
      </w:r>
    </w:p>
    <w:p w14:paraId="69D7A8C0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8</w:t>
      </w:r>
    </w:p>
    <w:p w14:paraId="1171CC28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The course name fits the criteria.</w:t>
      </w:r>
    </w:p>
    <w:p w14:paraId="55B1DE6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1. It must be greater than 0 and no more than 120. Also it must not be a negative number and must be an integer.</w:t>
      </w:r>
    </w:p>
    <w:p w14:paraId="23AE7814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77415C7F" w14:textId="77777777" w:rsidR="00CC11E9" w:rsidRPr="00CC11E9" w:rsidRDefault="00CC11E9" w:rsidP="00CC11E9">
      <w:pPr>
        <w:rPr>
          <w:rFonts w:ascii="Roboto Mono" w:hAnsi="Roboto Mono"/>
        </w:rPr>
      </w:pPr>
    </w:p>
    <w:p w14:paraId="21866E0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-1 -1 -1</w:t>
      </w:r>
    </w:p>
    <w:p w14:paraId="3D388A37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You can not enter a string or a double.</w:t>
      </w:r>
    </w:p>
    <w:p w14:paraId="3D1B413D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You can't have a negative grade.</w:t>
      </w:r>
    </w:p>
    <w:p w14:paraId="74B03F47" w14:textId="77777777" w:rsid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Please enter a positive integer</w:t>
      </w:r>
    </w:p>
    <w:p w14:paraId="59A29228" w14:textId="3F77DEEF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1. It must be greater than 0 and no more than 120. Also it must not be a negative number and must be an</w:t>
      </w:r>
    </w:p>
    <w:p w14:paraId="4CCDEFEF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nteger.</w:t>
      </w:r>
    </w:p>
    <w:p w14:paraId="137A70C7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5B454AAC" w14:textId="77777777" w:rsidR="00CC11E9" w:rsidRPr="00CC11E9" w:rsidRDefault="00CC11E9" w:rsidP="00CC11E9">
      <w:pPr>
        <w:rPr>
          <w:rFonts w:ascii="Roboto Mono" w:hAnsi="Roboto Mono"/>
        </w:rPr>
      </w:pPr>
    </w:p>
    <w:p w14:paraId="0C4E9429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90</w:t>
      </w:r>
    </w:p>
    <w:p w14:paraId="3D969D0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2. It must be greater than 0 and no more than 120. Also it must not be a negative number and must be an integer.</w:t>
      </w:r>
    </w:p>
    <w:p w14:paraId="56139905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48E22F7B" w14:textId="77777777" w:rsidR="00CC11E9" w:rsidRPr="00CC11E9" w:rsidRDefault="00CC11E9" w:rsidP="00CC11E9">
      <w:pPr>
        <w:rPr>
          <w:rFonts w:ascii="Roboto Mono" w:hAnsi="Roboto Mono"/>
        </w:rPr>
      </w:pPr>
    </w:p>
    <w:p w14:paraId="28445348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90</w:t>
      </w:r>
    </w:p>
    <w:p w14:paraId="603BC393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3. It must be greater than 0 and no more than 120. Also it must not be a negative number and must be an integer.</w:t>
      </w:r>
    </w:p>
    <w:p w14:paraId="6FCAD71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lastRenderedPageBreak/>
        <w:t xml:space="preserve"> If you are seeing this again, then you have failed one of these conditions.</w:t>
      </w:r>
    </w:p>
    <w:p w14:paraId="53AB3EEA" w14:textId="77777777" w:rsidR="00CC11E9" w:rsidRPr="00CC11E9" w:rsidRDefault="00CC11E9" w:rsidP="00CC11E9">
      <w:pPr>
        <w:rPr>
          <w:rFonts w:ascii="Roboto Mono" w:hAnsi="Roboto Mono"/>
        </w:rPr>
      </w:pPr>
    </w:p>
    <w:p w14:paraId="6B9966A7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95</w:t>
      </w:r>
    </w:p>
    <w:p w14:paraId="77041817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4. It must be greater than 0 and no more than 120. Also it must not be a negative number and must be an integer.</w:t>
      </w:r>
    </w:p>
    <w:p w14:paraId="731D1B45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3EAC1C14" w14:textId="77777777" w:rsidR="00CC11E9" w:rsidRPr="00CC11E9" w:rsidRDefault="00CC11E9" w:rsidP="00CC11E9">
      <w:pPr>
        <w:rPr>
          <w:rFonts w:ascii="Roboto Mono" w:hAnsi="Roboto Mono"/>
        </w:rPr>
      </w:pPr>
    </w:p>
    <w:p w14:paraId="6BBE0866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95</w:t>
      </w:r>
    </w:p>
    <w:p w14:paraId="745528C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5. It must be greater than 0 and no more than 120. Also it must not be a negative number and must be an integer.</w:t>
      </w:r>
    </w:p>
    <w:p w14:paraId="020AB16B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6F44F5DD" w14:textId="77777777" w:rsidR="00CC11E9" w:rsidRPr="00CC11E9" w:rsidRDefault="00CC11E9" w:rsidP="00CC11E9">
      <w:pPr>
        <w:rPr>
          <w:rFonts w:ascii="Roboto Mono" w:hAnsi="Roboto Mono"/>
        </w:rPr>
      </w:pPr>
    </w:p>
    <w:p w14:paraId="43990EA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100</w:t>
      </w:r>
    </w:p>
    <w:p w14:paraId="61D3244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6. It must be greater than 0 and no more than 120. Also it must not be a negative number and must be an integer.</w:t>
      </w:r>
    </w:p>
    <w:p w14:paraId="7C22D5C9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5F7069BE" w14:textId="77777777" w:rsidR="00CC11E9" w:rsidRPr="00CC11E9" w:rsidRDefault="00CC11E9" w:rsidP="00CC11E9">
      <w:pPr>
        <w:rPr>
          <w:rFonts w:ascii="Roboto Mono" w:hAnsi="Roboto Mono"/>
        </w:rPr>
      </w:pPr>
    </w:p>
    <w:p w14:paraId="76958340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100</w:t>
      </w:r>
    </w:p>
    <w:p w14:paraId="60D9174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Enter your grade for class Course #7. It must be greater than 0 and no more than 120. Also it must not be a negative number and must be an integer.</w:t>
      </w:r>
    </w:p>
    <w:p w14:paraId="035FB1EE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0939997B" w14:textId="77777777" w:rsidR="00CC11E9" w:rsidRPr="00CC11E9" w:rsidRDefault="00CC11E9" w:rsidP="00CC11E9">
      <w:pPr>
        <w:rPr>
          <w:rFonts w:ascii="Roboto Mono" w:hAnsi="Roboto Mono"/>
        </w:rPr>
      </w:pPr>
    </w:p>
    <w:p w14:paraId="01C1C8FF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95</w:t>
      </w:r>
    </w:p>
    <w:p w14:paraId="024892C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lastRenderedPageBreak/>
        <w:t>Enter your grade for class Course #8. It must be greater than 0 and no more than 120. Also it must not be a negative number and must be an integer.</w:t>
      </w:r>
    </w:p>
    <w:p w14:paraId="3534130C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 xml:space="preserve"> If you are seeing this again, then you have failed one of these conditions.</w:t>
      </w:r>
    </w:p>
    <w:p w14:paraId="29CB7EA9" w14:textId="77777777" w:rsidR="00CC11E9" w:rsidRPr="00CC11E9" w:rsidRDefault="00CC11E9" w:rsidP="00CC11E9">
      <w:pPr>
        <w:rPr>
          <w:rFonts w:ascii="Roboto Mono" w:hAnsi="Roboto Mono"/>
        </w:rPr>
      </w:pPr>
    </w:p>
    <w:p w14:paraId="7EC6DA47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95</w:t>
      </w:r>
    </w:p>
    <w:p w14:paraId="2DB0E189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yes</w:t>
      </w:r>
    </w:p>
    <w:p w14:paraId="75C91577" w14:textId="77777777" w:rsidR="00CC11E9" w:rsidRPr="00CC11E9" w:rsidRDefault="00CC11E9" w:rsidP="00CC11E9">
      <w:pPr>
        <w:rPr>
          <w:rFonts w:ascii="Roboto Mono" w:hAnsi="Roboto Mono"/>
        </w:rPr>
      </w:pPr>
    </w:p>
    <w:p w14:paraId="3E49681F" w14:textId="77777777" w:rsidR="00CC11E9" w:rsidRPr="00CC11E9" w:rsidRDefault="00CC11E9" w:rsidP="00CC11E9">
      <w:pPr>
        <w:rPr>
          <w:rFonts w:ascii="Roboto Mono" w:hAnsi="Roboto Mono"/>
        </w:rPr>
      </w:pPr>
    </w:p>
    <w:p w14:paraId="212C4AB3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Rohan Parikh</w:t>
      </w:r>
    </w:p>
    <w:p w14:paraId="3B3A7BE9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lass               Grade</w:t>
      </w:r>
    </w:p>
    <w:p w14:paraId="4DB06D0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1           90</w:t>
      </w:r>
    </w:p>
    <w:p w14:paraId="0453F8D8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2           90</w:t>
      </w:r>
    </w:p>
    <w:p w14:paraId="247E32A3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3           95</w:t>
      </w:r>
    </w:p>
    <w:p w14:paraId="18696B96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4           95</w:t>
      </w:r>
    </w:p>
    <w:p w14:paraId="1F512133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5           100</w:t>
      </w:r>
    </w:p>
    <w:p w14:paraId="067374DA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6           100</w:t>
      </w:r>
    </w:p>
    <w:p w14:paraId="16568213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7           95</w:t>
      </w:r>
    </w:p>
    <w:p w14:paraId="0FC8D332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Course #8           95</w:t>
      </w:r>
    </w:p>
    <w:p w14:paraId="265AD2CC" w14:textId="77777777" w:rsidR="00CC11E9" w:rsidRPr="00CC11E9" w:rsidRDefault="00CC11E9" w:rsidP="00CC11E9">
      <w:pPr>
        <w:rPr>
          <w:rFonts w:ascii="Roboto Mono" w:hAnsi="Roboto Mono"/>
        </w:rPr>
      </w:pPr>
    </w:p>
    <w:p w14:paraId="0555A757" w14:textId="77777777" w:rsidR="00CC11E9" w:rsidRPr="00CC11E9" w:rsidRDefault="00CC11E9" w:rsidP="00CC11E9">
      <w:pPr>
        <w:rPr>
          <w:rFonts w:ascii="Roboto Mono" w:hAnsi="Roboto Mono"/>
        </w:rPr>
      </w:pPr>
    </w:p>
    <w:p w14:paraId="4201762B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Average: 95</w:t>
      </w:r>
    </w:p>
    <w:p w14:paraId="4D1F26FD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Disciplinary Infraction: yes</w:t>
      </w:r>
    </w:p>
    <w:p w14:paraId="3F2789CF" w14:textId="77777777" w:rsidR="00CC11E9" w:rsidRP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I'm sorry Rohan Parikh but you didn't qualify for honor roll</w:t>
      </w:r>
    </w:p>
    <w:p w14:paraId="6ADE9221" w14:textId="77777777" w:rsidR="00CC11E9" w:rsidRPr="00CC11E9" w:rsidRDefault="00CC11E9" w:rsidP="00CC11E9">
      <w:pPr>
        <w:rPr>
          <w:rFonts w:ascii="Roboto Mono" w:hAnsi="Roboto Mono"/>
        </w:rPr>
      </w:pPr>
    </w:p>
    <w:p w14:paraId="63879A59" w14:textId="474B7880" w:rsidR="00CC11E9" w:rsidRDefault="00CC11E9" w:rsidP="00CC11E9">
      <w:pPr>
        <w:rPr>
          <w:rFonts w:ascii="Roboto Mono" w:hAnsi="Roboto Mono"/>
        </w:rPr>
      </w:pPr>
      <w:r w:rsidRPr="00CC11E9">
        <w:rPr>
          <w:rFonts w:ascii="Roboto Mono" w:hAnsi="Roboto Mono"/>
        </w:rPr>
        <w:t>Process finished with exit code 0.</w:t>
      </w:r>
    </w:p>
    <w:p w14:paraId="355A93C1" w14:textId="6EE31100" w:rsidR="009E09C4" w:rsidRDefault="009E09C4" w:rsidP="00CC11E9">
      <w:pPr>
        <w:rPr>
          <w:rFonts w:ascii="Roboto Mono" w:hAnsi="Roboto Mono"/>
        </w:rPr>
      </w:pPr>
    </w:p>
    <w:p w14:paraId="18102E8E" w14:textId="3FD6B34F" w:rsidR="009E09C4" w:rsidRDefault="009E09C4" w:rsidP="00CC11E9">
      <w:pPr>
        <w:rPr>
          <w:rFonts w:ascii="Roboto Mono" w:hAnsi="Roboto Mono"/>
        </w:rPr>
      </w:pPr>
    </w:p>
    <w:p w14:paraId="2AA9C09B" w14:textId="7E864B36" w:rsidR="009E09C4" w:rsidRDefault="009E09C4" w:rsidP="00CC11E9">
      <w:pPr>
        <w:rPr>
          <w:rFonts w:ascii="Roboto Mono" w:hAnsi="Roboto Mono"/>
        </w:rPr>
      </w:pPr>
      <w:r>
        <w:rPr>
          <w:rFonts w:ascii="Roboto Mono" w:hAnsi="Roboto Mono"/>
        </w:rPr>
        <w:t>Run #2:</w:t>
      </w:r>
    </w:p>
    <w:p w14:paraId="010054CD" w14:textId="69609E9F" w:rsidR="009E09C4" w:rsidRDefault="009E09C4" w:rsidP="00CC11E9">
      <w:pPr>
        <w:rPr>
          <w:rFonts w:ascii="Roboto Mono" w:hAnsi="Roboto Mono"/>
        </w:rPr>
      </w:pPr>
      <w:r>
        <w:rPr>
          <w:rFonts w:ascii="Roboto Mono" w:hAnsi="Roboto Mono"/>
        </w:rPr>
        <w:t>Conditions:</w:t>
      </w:r>
    </w:p>
    <w:p w14:paraId="3AB2188C" w14:textId="346120C6" w:rsidR="009E09C4" w:rsidRDefault="009E09C4" w:rsidP="00CC11E9">
      <w:pPr>
        <w:rPr>
          <w:rFonts w:ascii="Roboto Mono" w:hAnsi="Roboto Mono"/>
        </w:rPr>
      </w:pPr>
      <w:r>
        <w:rPr>
          <w:rFonts w:ascii="Roboto Mono" w:hAnsi="Roboto Mono"/>
        </w:rPr>
        <w:t xml:space="preserve">One character name (then state that you want to correct name and correct it with </w:t>
      </w:r>
      <w:r w:rsidR="008D4E2D">
        <w:rPr>
          <w:rFonts w:ascii="Roboto Mono" w:hAnsi="Roboto Mono"/>
        </w:rPr>
        <w:t>actual name)</w:t>
      </w:r>
    </w:p>
    <w:p w14:paraId="0D331F41" w14:textId="535D1983" w:rsidR="008D4E2D" w:rsidRDefault="008D4E2D" w:rsidP="00CC11E9">
      <w:pPr>
        <w:rPr>
          <w:rFonts w:ascii="Roboto Mono" w:hAnsi="Roboto Mono"/>
        </w:rPr>
      </w:pPr>
      <w:r>
        <w:rPr>
          <w:rFonts w:ascii="Roboto Mono" w:hAnsi="Roboto Mono"/>
        </w:rPr>
        <w:t>Enter in Z for course amounts and then 0.2</w:t>
      </w:r>
    </w:p>
    <w:p w14:paraId="35A893E0" w14:textId="58E1C151" w:rsidR="008D4E2D" w:rsidRDefault="008D4E2D" w:rsidP="00CC11E9">
      <w:pPr>
        <w:rPr>
          <w:rFonts w:ascii="Roboto Mono" w:hAnsi="Roboto Mono"/>
        </w:rPr>
      </w:pPr>
      <w:r>
        <w:rPr>
          <w:rFonts w:ascii="Roboto Mono" w:hAnsi="Roboto Mono"/>
        </w:rPr>
        <w:t>Enter in 0 courses</w:t>
      </w:r>
    </w:p>
    <w:p w14:paraId="67C22859" w14:textId="3BFB7A06" w:rsidR="008D4E2D" w:rsidRDefault="008D4E2D" w:rsidP="00CC11E9">
      <w:pPr>
        <w:rPr>
          <w:rFonts w:ascii="Roboto Mono" w:hAnsi="Roboto Mono"/>
        </w:rPr>
      </w:pPr>
      <w:r>
        <w:rPr>
          <w:rFonts w:ascii="Roboto Mono" w:hAnsi="Roboto Mono"/>
        </w:rPr>
        <w:t>Enter in 3 courses</w:t>
      </w:r>
    </w:p>
    <w:p w14:paraId="2BC7AE4A" w14:textId="229046D4" w:rsidR="002D766E" w:rsidRDefault="008D4E2D" w:rsidP="008D4E2D">
      <w:pPr>
        <w:rPr>
          <w:rFonts w:ascii="Roboto Mono" w:hAnsi="Roboto Mono"/>
        </w:rPr>
      </w:pPr>
      <w:r>
        <w:rPr>
          <w:rFonts w:ascii="Roboto Mono" w:hAnsi="Roboto Mono"/>
        </w:rPr>
        <w:t xml:space="preserve">Courses names: </w:t>
      </w:r>
      <w:r w:rsidR="002D766E">
        <w:rPr>
          <w:rFonts w:ascii="Roboto Mono" w:hAnsi="Roboto Mono"/>
        </w:rPr>
        <w:t>“ “</w:t>
      </w:r>
    </w:p>
    <w:p w14:paraId="6A178E99" w14:textId="1D1AE4C9" w:rsidR="008D4E2D" w:rsidRPr="008D4E2D" w:rsidRDefault="008D4E2D" w:rsidP="008D4E2D">
      <w:pPr>
        <w:rPr>
          <w:rFonts w:ascii="Roboto Mono" w:hAnsi="Roboto Mono"/>
        </w:rPr>
      </w:pPr>
      <w:r w:rsidRPr="008D4E2D">
        <w:rPr>
          <w:rFonts w:ascii="Roboto Mono" w:hAnsi="Roboto Mono"/>
        </w:rPr>
        <w:t>“A 1</w:t>
      </w:r>
      <w:r>
        <w:rPr>
          <w:rFonts w:ascii="Roboto Mono" w:hAnsi="Roboto Mono"/>
        </w:rPr>
        <w:t xml:space="preserve"> </w:t>
      </w:r>
      <w:r w:rsidRPr="008D4E2D">
        <w:rPr>
          <w:rFonts w:ascii="Roboto Mono" w:hAnsi="Roboto Mono"/>
        </w:rPr>
        <w:t>”</w:t>
      </w:r>
    </w:p>
    <w:p w14:paraId="24C68104" w14:textId="77777777" w:rsidR="008D4E2D" w:rsidRPr="008D4E2D" w:rsidRDefault="008D4E2D" w:rsidP="008D4E2D">
      <w:pPr>
        <w:rPr>
          <w:rFonts w:ascii="Roboto Mono" w:hAnsi="Roboto Mono"/>
        </w:rPr>
      </w:pPr>
      <w:r w:rsidRPr="008D4E2D">
        <w:rPr>
          <w:rFonts w:ascii="Roboto Mono" w:hAnsi="Roboto Mono"/>
        </w:rPr>
        <w:t>“Bb 2”</w:t>
      </w:r>
    </w:p>
    <w:p w14:paraId="3985152B" w14:textId="45CCA425" w:rsidR="008D4E2D" w:rsidRDefault="008D4E2D" w:rsidP="008D4E2D">
      <w:pPr>
        <w:rPr>
          <w:rFonts w:ascii="Roboto Mono" w:hAnsi="Roboto Mono"/>
        </w:rPr>
      </w:pPr>
      <w:r w:rsidRPr="008D4E2D">
        <w:rPr>
          <w:rFonts w:ascii="Roboto Mono" w:hAnsi="Roboto Mono"/>
        </w:rPr>
        <w:t>“Ccc 3”</w:t>
      </w:r>
    </w:p>
    <w:p w14:paraId="5D2005BD" w14:textId="32903F77" w:rsidR="008D4E2D" w:rsidRDefault="008D4E2D" w:rsidP="008D4E2D">
      <w:pPr>
        <w:rPr>
          <w:rFonts w:ascii="Roboto Mono" w:hAnsi="Roboto Mono"/>
        </w:rPr>
      </w:pPr>
      <w:r>
        <w:rPr>
          <w:rFonts w:ascii="Roboto Mono" w:hAnsi="Roboto Mono"/>
        </w:rPr>
        <w:t>Enter in grade -1 and test for rejection. Then try -5, 130, 50.5 and s. Make sure to do a few per each course (3 courses).</w:t>
      </w:r>
    </w:p>
    <w:p w14:paraId="62DF8435" w14:textId="38D8CD9C" w:rsidR="008D4E2D" w:rsidRDefault="008D4E2D" w:rsidP="008D4E2D">
      <w:pPr>
        <w:rPr>
          <w:rFonts w:ascii="Roboto Mono" w:hAnsi="Roboto Mono"/>
        </w:rPr>
      </w:pPr>
      <w:r>
        <w:rPr>
          <w:rFonts w:ascii="Roboto Mono" w:hAnsi="Roboto Mono"/>
        </w:rPr>
        <w:t>For working grades put 101, 6, 87.</w:t>
      </w:r>
    </w:p>
    <w:p w14:paraId="7054BD19" w14:textId="7DE769B4" w:rsidR="00D44299" w:rsidRDefault="00D44299" w:rsidP="008D4E2D">
      <w:pPr>
        <w:rPr>
          <w:rFonts w:ascii="Roboto Mono" w:hAnsi="Roboto Mono"/>
        </w:rPr>
      </w:pPr>
    </w:p>
    <w:p w14:paraId="5FE5BADD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"C:\Users\mpari\Documents\coding projects\C++\Honor Roll\Procedural\HonorRollProcedural\x64\Debug\HonorRollProcedural.exe"</w:t>
      </w:r>
    </w:p>
    <w:p w14:paraId="0B3EA98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full name</w:t>
      </w:r>
    </w:p>
    <w:p w14:paraId="7DFA291B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r</w:t>
      </w:r>
    </w:p>
    <w:p w14:paraId="0107F03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Are you sure that you entered your name correct? It has a length of one chracter</w:t>
      </w:r>
    </w:p>
    <w:p w14:paraId="2896333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r</w:t>
      </w:r>
    </w:p>
    <w:p w14:paraId="2536726F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es if you do not want to correct it. Otherwise type no.no</w:t>
      </w:r>
    </w:p>
    <w:p w14:paraId="34D0E1EE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full name</w:t>
      </w:r>
    </w:p>
    <w:p w14:paraId="4C78423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Rohan</w:t>
      </w:r>
    </w:p>
    <w:p w14:paraId="3C91E70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How many courses do you want to take?</w:t>
      </w:r>
    </w:p>
    <w:p w14:paraId="4458D70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this is not the first time you are seeing this prompt,</w:t>
      </w:r>
    </w:p>
    <w:p w14:paraId="1F3D0494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that means you entered a faulty input. Enter a number</w:t>
      </w:r>
    </w:p>
    <w:p w14:paraId="02E5529F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 xml:space="preserve"> between 1 and 8.Z</w:t>
      </w:r>
    </w:p>
    <w:p w14:paraId="329F61B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How many courses do you want to take?</w:t>
      </w:r>
    </w:p>
    <w:p w14:paraId="2774C66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this is not the first time you are seeing this prompt,</w:t>
      </w:r>
    </w:p>
    <w:p w14:paraId="45EB75B8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that means you entered a faulty input. Enter a number</w:t>
      </w:r>
    </w:p>
    <w:p w14:paraId="750FDEB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between 1 and 8.0.2</w:t>
      </w:r>
    </w:p>
    <w:p w14:paraId="7CDF3E1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How many courses do you want to take?</w:t>
      </w:r>
    </w:p>
    <w:p w14:paraId="1B5EA44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this is not the first time you are seeing this prompt,</w:t>
      </w:r>
    </w:p>
    <w:p w14:paraId="18D1AF4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that means you entered a faulty input. Enter a number</w:t>
      </w:r>
    </w:p>
    <w:p w14:paraId="3F3E356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between 1 and 8.0</w:t>
      </w:r>
    </w:p>
    <w:p w14:paraId="5094490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How many courses do you want to take?</w:t>
      </w:r>
    </w:p>
    <w:p w14:paraId="63C24E6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this is not the first time you are seeing this prompt,</w:t>
      </w:r>
    </w:p>
    <w:p w14:paraId="3045F25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that means you entered a faulty input. Enter a number</w:t>
      </w:r>
    </w:p>
    <w:p w14:paraId="066E232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between 1 and 8.3</w:t>
      </w:r>
    </w:p>
    <w:p w14:paraId="4A46A60B" w14:textId="77777777" w:rsidR="00D44299" w:rsidRPr="00D44299" w:rsidRDefault="00D44299" w:rsidP="00D44299">
      <w:pPr>
        <w:rPr>
          <w:rFonts w:ascii="Roboto Mono" w:hAnsi="Roboto Mono"/>
        </w:rPr>
      </w:pPr>
    </w:p>
    <w:p w14:paraId="135CD3E8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a course name. It must be greater than 0 characters and less than 20 characters.</w:t>
      </w:r>
    </w:p>
    <w:p w14:paraId="6B3A31F0" w14:textId="77777777" w:rsidR="00D44299" w:rsidRPr="00D44299" w:rsidRDefault="00D44299" w:rsidP="00D44299">
      <w:pPr>
        <w:rPr>
          <w:rFonts w:ascii="Roboto Mono" w:hAnsi="Roboto Mono"/>
        </w:rPr>
      </w:pPr>
    </w:p>
    <w:p w14:paraId="329AA90B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entered a course that either has 0 characters or more than 20. Please try again</w:t>
      </w:r>
    </w:p>
    <w:p w14:paraId="7253D15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a course name. It must be greater than 0 characters and less than 20 characters.</w:t>
      </w:r>
    </w:p>
    <w:p w14:paraId="1493590B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A 1</w:t>
      </w:r>
    </w:p>
    <w:p w14:paraId="73CBAB7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The course name fits the criteria.</w:t>
      </w:r>
    </w:p>
    <w:p w14:paraId="677E2ECD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a course name. It must be greater than 0 characters and less than 20 characters.</w:t>
      </w:r>
    </w:p>
    <w:p w14:paraId="6ED6536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Bb 2</w:t>
      </w:r>
    </w:p>
    <w:p w14:paraId="2F4A6398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The course name fits the criteria.</w:t>
      </w:r>
    </w:p>
    <w:p w14:paraId="53DB9BA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a course name. It must be greater than 0 characters and less than 20 characters.</w:t>
      </w:r>
    </w:p>
    <w:p w14:paraId="2AEF42E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>Ccc 3</w:t>
      </w:r>
    </w:p>
    <w:p w14:paraId="37E6DE6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The course name fits the criteria.</w:t>
      </w:r>
    </w:p>
    <w:p w14:paraId="2EEEF5A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A 1 . It must be greater than 0 and no more than 120. Also it must not be a negative number and must be an integer.</w:t>
      </w:r>
    </w:p>
    <w:p w14:paraId="2051DDA8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7FB14A66" w14:textId="77777777" w:rsidR="00D44299" w:rsidRPr="00D44299" w:rsidRDefault="00D44299" w:rsidP="00D44299">
      <w:pPr>
        <w:rPr>
          <w:rFonts w:ascii="Roboto Mono" w:hAnsi="Roboto Mono"/>
        </w:rPr>
      </w:pPr>
    </w:p>
    <w:p w14:paraId="4F80192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-1</w:t>
      </w:r>
    </w:p>
    <w:p w14:paraId="0050B40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3317040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't have a negative grade.</w:t>
      </w:r>
    </w:p>
    <w:p w14:paraId="15023CB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Please enter a positive integer</w:t>
      </w:r>
    </w:p>
    <w:p w14:paraId="11DFF4E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A 1 . It must be greater than 0 and no more than 120. Also it must not be a negative number and must be an integer.</w:t>
      </w:r>
    </w:p>
    <w:p w14:paraId="57C1F84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475EEA3A" w14:textId="77777777" w:rsidR="00D44299" w:rsidRPr="00D44299" w:rsidRDefault="00D44299" w:rsidP="00D44299">
      <w:pPr>
        <w:rPr>
          <w:rFonts w:ascii="Roboto Mono" w:hAnsi="Roboto Mono"/>
        </w:rPr>
      </w:pPr>
    </w:p>
    <w:p w14:paraId="1F4C8784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-5</w:t>
      </w:r>
    </w:p>
    <w:p w14:paraId="55F7A1A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18006CB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't have a negative grade.</w:t>
      </w:r>
    </w:p>
    <w:p w14:paraId="6356758D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Please enter a positive integer</w:t>
      </w:r>
    </w:p>
    <w:p w14:paraId="06E8855B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A 1 . It must be greater than 0 and no more than 120. Also it must not be a negative number and must be an integer.</w:t>
      </w:r>
    </w:p>
    <w:p w14:paraId="2150B37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30010FE1" w14:textId="77777777" w:rsidR="00D44299" w:rsidRPr="00D44299" w:rsidRDefault="00D44299" w:rsidP="00D44299">
      <w:pPr>
        <w:rPr>
          <w:rFonts w:ascii="Roboto Mono" w:hAnsi="Roboto Mono"/>
        </w:rPr>
      </w:pPr>
    </w:p>
    <w:p w14:paraId="33CB010F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130</w:t>
      </w:r>
    </w:p>
    <w:p w14:paraId="0DF45985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have a grade greater than 120. Please fix your input</w:t>
      </w:r>
    </w:p>
    <w:p w14:paraId="721AF83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>Enter your grade for class A 1 . It must be greater than 0 and no more than 120. Also it must not be a negative number and must be an integer.</w:t>
      </w:r>
    </w:p>
    <w:p w14:paraId="0FB138F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1CE30D43" w14:textId="77777777" w:rsidR="00D44299" w:rsidRPr="00D44299" w:rsidRDefault="00D44299" w:rsidP="00D44299">
      <w:pPr>
        <w:rPr>
          <w:rFonts w:ascii="Roboto Mono" w:hAnsi="Roboto Mono"/>
        </w:rPr>
      </w:pPr>
    </w:p>
    <w:p w14:paraId="4D80794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50.5</w:t>
      </w:r>
    </w:p>
    <w:p w14:paraId="54B9DD54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796CCA5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A 1 . It must be greater than 0 and no more than 120. Also it must not be a negative number and must be an integer.</w:t>
      </w:r>
    </w:p>
    <w:p w14:paraId="5D9C2C5F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4B5F2994" w14:textId="77777777" w:rsidR="00D44299" w:rsidRPr="00D44299" w:rsidRDefault="00D44299" w:rsidP="00D44299">
      <w:pPr>
        <w:rPr>
          <w:rFonts w:ascii="Roboto Mono" w:hAnsi="Roboto Mono"/>
        </w:rPr>
      </w:pPr>
    </w:p>
    <w:p w14:paraId="1CCAF04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s</w:t>
      </w:r>
    </w:p>
    <w:p w14:paraId="3070A1A5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You can not enter a string or a double.</w:t>
      </w:r>
    </w:p>
    <w:p w14:paraId="6BF6063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A 1 . It must be greater than 0 and no more than 120. Also it must not be a negative number and must be an integer.</w:t>
      </w:r>
    </w:p>
    <w:p w14:paraId="58594C9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74DB0F65" w14:textId="77777777" w:rsidR="00D44299" w:rsidRPr="00D44299" w:rsidRDefault="00D44299" w:rsidP="00D44299">
      <w:pPr>
        <w:rPr>
          <w:rFonts w:ascii="Roboto Mono" w:hAnsi="Roboto Mono"/>
        </w:rPr>
      </w:pPr>
    </w:p>
    <w:p w14:paraId="12EA82C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101</w:t>
      </w:r>
    </w:p>
    <w:p w14:paraId="49A844D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Bb 2. It must be greater than 0 and no more than 120. Also it must not be a negative number and must be an integer.</w:t>
      </w:r>
    </w:p>
    <w:p w14:paraId="5765D48E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78982D5D" w14:textId="77777777" w:rsidR="00D44299" w:rsidRPr="00D44299" w:rsidRDefault="00D44299" w:rsidP="00D44299">
      <w:pPr>
        <w:rPr>
          <w:rFonts w:ascii="Roboto Mono" w:hAnsi="Roboto Mono"/>
        </w:rPr>
      </w:pPr>
    </w:p>
    <w:p w14:paraId="01114A9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-1</w:t>
      </w:r>
    </w:p>
    <w:p w14:paraId="0F6640DF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60D3543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>You can't have a negative grade.</w:t>
      </w:r>
    </w:p>
    <w:p w14:paraId="2652F04E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Please enter a positive integer</w:t>
      </w:r>
    </w:p>
    <w:p w14:paraId="56D9972F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Bb 2. It must be greater than 0 and no more than 120. Also it must not be a negative number and must be an integer.</w:t>
      </w:r>
    </w:p>
    <w:p w14:paraId="7489BE6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635AC844" w14:textId="77777777" w:rsidR="00D44299" w:rsidRPr="00D44299" w:rsidRDefault="00D44299" w:rsidP="00D44299">
      <w:pPr>
        <w:rPr>
          <w:rFonts w:ascii="Roboto Mono" w:hAnsi="Roboto Mono"/>
        </w:rPr>
      </w:pPr>
    </w:p>
    <w:p w14:paraId="2CC1B7F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-5</w:t>
      </w:r>
    </w:p>
    <w:p w14:paraId="1EBA46D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6B3D232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't have a negative grade.</w:t>
      </w:r>
    </w:p>
    <w:p w14:paraId="2379DEEB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Please enter a positive integer</w:t>
      </w:r>
    </w:p>
    <w:p w14:paraId="156991C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Bb 2. It must be greater than 0 and no more than 120. Also it must not be a negative number and must be an integer.</w:t>
      </w:r>
    </w:p>
    <w:p w14:paraId="0E0924F5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0FDB72F2" w14:textId="77777777" w:rsidR="00D44299" w:rsidRPr="00D44299" w:rsidRDefault="00D44299" w:rsidP="00D44299">
      <w:pPr>
        <w:rPr>
          <w:rFonts w:ascii="Roboto Mono" w:hAnsi="Roboto Mono"/>
        </w:rPr>
      </w:pPr>
    </w:p>
    <w:p w14:paraId="70D55A45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130</w:t>
      </w:r>
    </w:p>
    <w:p w14:paraId="43F4F74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have a grade greater than 120. Please fix your input</w:t>
      </w:r>
    </w:p>
    <w:p w14:paraId="27BF8CD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Bb 2. It must be greater than 0 and no more than 120. Also it must not be a negative number and must be an integer.</w:t>
      </w:r>
    </w:p>
    <w:p w14:paraId="7A8B5F28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4FCE8B2D" w14:textId="77777777" w:rsidR="00D44299" w:rsidRPr="00D44299" w:rsidRDefault="00D44299" w:rsidP="00D44299">
      <w:pPr>
        <w:rPr>
          <w:rFonts w:ascii="Roboto Mono" w:hAnsi="Roboto Mono"/>
        </w:rPr>
      </w:pPr>
    </w:p>
    <w:p w14:paraId="41BE0AC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50.5</w:t>
      </w:r>
    </w:p>
    <w:p w14:paraId="32AF3394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065A87B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Bb 2. It must be greater than 0 and no more than 120. Also it must not be a negative number and must be an integer.</w:t>
      </w:r>
    </w:p>
    <w:p w14:paraId="5A152DE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 xml:space="preserve"> If you are seeing this again, then you have failed one of these conditions.</w:t>
      </w:r>
    </w:p>
    <w:p w14:paraId="798DE5A1" w14:textId="77777777" w:rsidR="00D44299" w:rsidRPr="00D44299" w:rsidRDefault="00D44299" w:rsidP="00D44299">
      <w:pPr>
        <w:rPr>
          <w:rFonts w:ascii="Roboto Mono" w:hAnsi="Roboto Mono"/>
        </w:rPr>
      </w:pPr>
    </w:p>
    <w:p w14:paraId="53AF49F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s</w:t>
      </w:r>
    </w:p>
    <w:p w14:paraId="06B5B24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You can not enter a string or a double.</w:t>
      </w:r>
    </w:p>
    <w:p w14:paraId="0385C31D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Bb 2. It must be greater than 0 and no more than 120. Also it must not be a negative number and must be an integer.</w:t>
      </w:r>
    </w:p>
    <w:p w14:paraId="3D9AD72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783D9031" w14:textId="77777777" w:rsidR="00D44299" w:rsidRPr="00D44299" w:rsidRDefault="00D44299" w:rsidP="00D44299">
      <w:pPr>
        <w:rPr>
          <w:rFonts w:ascii="Roboto Mono" w:hAnsi="Roboto Mono"/>
        </w:rPr>
      </w:pPr>
    </w:p>
    <w:p w14:paraId="6CD1A68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6</w:t>
      </w:r>
    </w:p>
    <w:p w14:paraId="41ED82B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Ccc 3. It must be greater than 0 and no more than 120. Also it must not be a negative number and must be an integer.</w:t>
      </w:r>
    </w:p>
    <w:p w14:paraId="4FBBCCC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72AC5153" w14:textId="77777777" w:rsidR="00D44299" w:rsidRPr="00D44299" w:rsidRDefault="00D44299" w:rsidP="00D44299">
      <w:pPr>
        <w:rPr>
          <w:rFonts w:ascii="Roboto Mono" w:hAnsi="Roboto Mono"/>
        </w:rPr>
      </w:pPr>
    </w:p>
    <w:p w14:paraId="57B8C53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-1</w:t>
      </w:r>
    </w:p>
    <w:p w14:paraId="6673277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6ABD376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't have a negative grade.</w:t>
      </w:r>
    </w:p>
    <w:p w14:paraId="78032EF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Please enter a positive integer</w:t>
      </w:r>
    </w:p>
    <w:p w14:paraId="2D2E0E6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Ccc 3. It must be greater than 0 and no more than 120. Also it must not be a negative number and must be an integer.</w:t>
      </w:r>
    </w:p>
    <w:p w14:paraId="5AEA65E5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6D53E70B" w14:textId="77777777" w:rsidR="00D44299" w:rsidRPr="00D44299" w:rsidRDefault="00D44299" w:rsidP="00D44299">
      <w:pPr>
        <w:rPr>
          <w:rFonts w:ascii="Roboto Mono" w:hAnsi="Roboto Mono"/>
        </w:rPr>
      </w:pPr>
    </w:p>
    <w:p w14:paraId="46D37D9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-5</w:t>
      </w:r>
    </w:p>
    <w:p w14:paraId="3A850528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1C23B57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't have a negative grade.</w:t>
      </w:r>
    </w:p>
    <w:p w14:paraId="20F43E5D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 xml:space="preserve"> Please enter a positive integer</w:t>
      </w:r>
    </w:p>
    <w:p w14:paraId="550943D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Ccc 3. It must be greater than 0 and no more than 120. Also it must not be a negative number and must be an integer.</w:t>
      </w:r>
    </w:p>
    <w:p w14:paraId="5F7D331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611E40AA" w14:textId="77777777" w:rsidR="00D44299" w:rsidRPr="00D44299" w:rsidRDefault="00D44299" w:rsidP="00D44299">
      <w:pPr>
        <w:rPr>
          <w:rFonts w:ascii="Roboto Mono" w:hAnsi="Roboto Mono"/>
        </w:rPr>
      </w:pPr>
    </w:p>
    <w:p w14:paraId="60A399E4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130</w:t>
      </w:r>
    </w:p>
    <w:p w14:paraId="7F539B6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have a grade greater than 120. Please fix your input</w:t>
      </w:r>
    </w:p>
    <w:p w14:paraId="457D23D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Ccc 3. It must be greater than 0 and no more than 120. Also it must not be a negative number and must be an integer.</w:t>
      </w:r>
    </w:p>
    <w:p w14:paraId="6CD3F6B1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1AABE87A" w14:textId="77777777" w:rsidR="00D44299" w:rsidRPr="00D44299" w:rsidRDefault="00D44299" w:rsidP="00D44299">
      <w:pPr>
        <w:rPr>
          <w:rFonts w:ascii="Roboto Mono" w:hAnsi="Roboto Mono"/>
        </w:rPr>
      </w:pPr>
    </w:p>
    <w:p w14:paraId="500253AE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50.5</w:t>
      </w:r>
    </w:p>
    <w:p w14:paraId="04511F5E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You can not enter a string or a double.</w:t>
      </w:r>
    </w:p>
    <w:p w14:paraId="372D14DE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Ccc 3. It must be greater than 0 and no more than 120. Also it must not be a negative number and must be an integer.</w:t>
      </w:r>
    </w:p>
    <w:p w14:paraId="57865992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58271678" w14:textId="77777777" w:rsidR="00D44299" w:rsidRPr="00D44299" w:rsidRDefault="00D44299" w:rsidP="00D44299">
      <w:pPr>
        <w:rPr>
          <w:rFonts w:ascii="Roboto Mono" w:hAnsi="Roboto Mono"/>
        </w:rPr>
      </w:pPr>
    </w:p>
    <w:p w14:paraId="6E95F107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s</w:t>
      </w:r>
    </w:p>
    <w:p w14:paraId="094C87EA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You can not enter a string or a double.</w:t>
      </w:r>
    </w:p>
    <w:p w14:paraId="5806E4E9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Enter your grade for class Ccc 3. It must be greater than 0 and no more than 120. Also it must not be a negative number and must be an integer.</w:t>
      </w:r>
    </w:p>
    <w:p w14:paraId="1B88B4BC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 xml:space="preserve"> If you are seeing this again, then you have failed one of these conditions.</w:t>
      </w:r>
    </w:p>
    <w:p w14:paraId="668A4DF6" w14:textId="77777777" w:rsidR="00D44299" w:rsidRPr="00D44299" w:rsidRDefault="00D44299" w:rsidP="00D44299">
      <w:pPr>
        <w:rPr>
          <w:rFonts w:ascii="Roboto Mono" w:hAnsi="Roboto Mono"/>
        </w:rPr>
      </w:pPr>
    </w:p>
    <w:p w14:paraId="62DDC30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lastRenderedPageBreak/>
        <w:t>87</w:t>
      </w:r>
    </w:p>
    <w:p w14:paraId="708F327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no</w:t>
      </w:r>
    </w:p>
    <w:p w14:paraId="408FDA0B" w14:textId="77777777" w:rsidR="00D44299" w:rsidRPr="00D44299" w:rsidRDefault="00D44299" w:rsidP="00D44299">
      <w:pPr>
        <w:rPr>
          <w:rFonts w:ascii="Roboto Mono" w:hAnsi="Roboto Mono"/>
        </w:rPr>
      </w:pPr>
    </w:p>
    <w:p w14:paraId="69ACB787" w14:textId="77777777" w:rsidR="00D44299" w:rsidRPr="00D44299" w:rsidRDefault="00D44299" w:rsidP="00D44299">
      <w:pPr>
        <w:rPr>
          <w:rFonts w:ascii="Roboto Mono" w:hAnsi="Roboto Mono"/>
        </w:rPr>
      </w:pPr>
    </w:p>
    <w:p w14:paraId="2209A69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Rohan</w:t>
      </w:r>
    </w:p>
    <w:p w14:paraId="67489B9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Class               Grade</w:t>
      </w:r>
    </w:p>
    <w:p w14:paraId="6785B430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A 1                 101</w:t>
      </w:r>
    </w:p>
    <w:p w14:paraId="0F5E8875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Bb 2                6</w:t>
      </w:r>
    </w:p>
    <w:p w14:paraId="38A59D0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Ccc 3               87</w:t>
      </w:r>
    </w:p>
    <w:p w14:paraId="448551E2" w14:textId="77777777" w:rsidR="00D44299" w:rsidRPr="00D44299" w:rsidRDefault="00D44299" w:rsidP="00D44299">
      <w:pPr>
        <w:rPr>
          <w:rFonts w:ascii="Roboto Mono" w:hAnsi="Roboto Mono"/>
        </w:rPr>
      </w:pPr>
    </w:p>
    <w:p w14:paraId="49A3241E" w14:textId="77777777" w:rsidR="00D44299" w:rsidRPr="00D44299" w:rsidRDefault="00D44299" w:rsidP="00D44299">
      <w:pPr>
        <w:rPr>
          <w:rFonts w:ascii="Roboto Mono" w:hAnsi="Roboto Mono"/>
        </w:rPr>
      </w:pPr>
    </w:p>
    <w:p w14:paraId="12AD64A6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Average: 65</w:t>
      </w:r>
    </w:p>
    <w:p w14:paraId="20FAEE4D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Disciplinary Infraction: no</w:t>
      </w:r>
    </w:p>
    <w:p w14:paraId="5594CA13" w14:textId="77777777" w:rsidR="00D44299" w:rsidRP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I'm sorry Rohan but you didn't qualify for honor roll</w:t>
      </w:r>
    </w:p>
    <w:p w14:paraId="48192D65" w14:textId="77777777" w:rsidR="00D44299" w:rsidRPr="00D44299" w:rsidRDefault="00D44299" w:rsidP="00D44299">
      <w:pPr>
        <w:rPr>
          <w:rFonts w:ascii="Roboto Mono" w:hAnsi="Roboto Mono"/>
        </w:rPr>
      </w:pPr>
    </w:p>
    <w:p w14:paraId="31CF27E3" w14:textId="7381619D" w:rsidR="00D44299" w:rsidRDefault="00D44299" w:rsidP="00D44299">
      <w:pPr>
        <w:rPr>
          <w:rFonts w:ascii="Roboto Mono" w:hAnsi="Roboto Mono"/>
        </w:rPr>
      </w:pPr>
      <w:r w:rsidRPr="00D44299">
        <w:rPr>
          <w:rFonts w:ascii="Roboto Mono" w:hAnsi="Roboto Mono"/>
        </w:rPr>
        <w:t>Process finished with exit code 0.</w:t>
      </w:r>
    </w:p>
    <w:p w14:paraId="458ABEB1" w14:textId="76C27379" w:rsidR="009A6A5E" w:rsidRDefault="009A6A5E" w:rsidP="00D44299">
      <w:pPr>
        <w:rPr>
          <w:rFonts w:ascii="Roboto Mono" w:hAnsi="Roboto Mono"/>
        </w:rPr>
      </w:pPr>
    </w:p>
    <w:p w14:paraId="1CD4EDBC" w14:textId="2FB0F3AE" w:rsidR="009A6A5E" w:rsidRDefault="009A6A5E" w:rsidP="00D44299">
      <w:pPr>
        <w:rPr>
          <w:rFonts w:ascii="Roboto Mono" w:hAnsi="Roboto Mono"/>
        </w:rPr>
      </w:pPr>
    </w:p>
    <w:p w14:paraId="32811E66" w14:textId="6680C457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>Run #3:</w:t>
      </w:r>
    </w:p>
    <w:p w14:paraId="74F92E4B" w14:textId="6C875064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>Conditions:</w:t>
      </w:r>
    </w:p>
    <w:p w14:paraId="1E23EEC9" w14:textId="4DBB2C7C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>Actual Name</w:t>
      </w:r>
    </w:p>
    <w:p w14:paraId="20A66C89" w14:textId="74E37F10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>Course #: 1</w:t>
      </w:r>
    </w:p>
    <w:p w14:paraId="568E6EDD" w14:textId="207BC378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>Name: Marh</w:t>
      </w:r>
    </w:p>
    <w:p w14:paraId="33C16F0E" w14:textId="4E8D9363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>Grade: 1.5</w:t>
      </w:r>
    </w:p>
    <w:p w14:paraId="285C148F" w14:textId="6A9971AD" w:rsidR="009A6A5E" w:rsidRDefault="009A6A5E" w:rsidP="00D44299">
      <w:pPr>
        <w:rPr>
          <w:rFonts w:ascii="Roboto Mono" w:hAnsi="Roboto Mono"/>
        </w:rPr>
      </w:pPr>
      <w:r>
        <w:rPr>
          <w:rFonts w:ascii="Roboto Mono" w:hAnsi="Roboto Mono"/>
        </w:rPr>
        <w:tab/>
        <w:t>45</w:t>
      </w:r>
    </w:p>
    <w:p w14:paraId="1BAAEC6A" w14:textId="47069F65" w:rsidR="009A6A5E" w:rsidRDefault="009A6A5E" w:rsidP="00D44299">
      <w:pPr>
        <w:rPr>
          <w:rFonts w:ascii="Roboto Mono" w:hAnsi="Roboto Mono"/>
        </w:rPr>
      </w:pPr>
    </w:p>
    <w:p w14:paraId="1FE31C24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"C:\Users\mpari\Documents\coding projects\C++\Honor Roll\Procedural\HonorRollProcedural\x64\Debug\HonorRollProcedural.exe"</w:t>
      </w:r>
    </w:p>
    <w:p w14:paraId="66BB5D47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lastRenderedPageBreak/>
        <w:t>Enter your full name</w:t>
      </w:r>
    </w:p>
    <w:p w14:paraId="3CF66295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Rohan</w:t>
      </w:r>
    </w:p>
    <w:p w14:paraId="5330B649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How many courses do you want to take?</w:t>
      </w:r>
    </w:p>
    <w:p w14:paraId="0ECDE54A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 xml:space="preserve"> If this is not the first time you are seeing this prompt,</w:t>
      </w:r>
    </w:p>
    <w:p w14:paraId="0BE20866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 xml:space="preserve"> that means you entered a faulty input. Enter a number</w:t>
      </w:r>
    </w:p>
    <w:p w14:paraId="7968F396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 xml:space="preserve"> between 1 and 8.1</w:t>
      </w:r>
    </w:p>
    <w:p w14:paraId="4A55CD15" w14:textId="77777777" w:rsidR="009A6A5E" w:rsidRPr="009A6A5E" w:rsidRDefault="009A6A5E" w:rsidP="009A6A5E">
      <w:pPr>
        <w:rPr>
          <w:rFonts w:ascii="Roboto Mono" w:hAnsi="Roboto Mono"/>
        </w:rPr>
      </w:pPr>
    </w:p>
    <w:p w14:paraId="58A987C1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Enter a course name. It must be greater than 0 characters and less than 20 characters.</w:t>
      </w:r>
    </w:p>
    <w:p w14:paraId="7AC9CAE1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Marh</w:t>
      </w:r>
    </w:p>
    <w:p w14:paraId="2A791CCA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The course name fits the criteria.</w:t>
      </w:r>
    </w:p>
    <w:p w14:paraId="03523F63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Enter your grade for class Marh. It must be greater than 0 and no more than 120. Also it must not be a negative number and must be an integer.</w:t>
      </w:r>
    </w:p>
    <w:p w14:paraId="05566FD1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 xml:space="preserve"> If you are seeing this again, then you have failed one of these conditions.</w:t>
      </w:r>
    </w:p>
    <w:p w14:paraId="600C56E7" w14:textId="77777777" w:rsidR="009A6A5E" w:rsidRPr="009A6A5E" w:rsidRDefault="009A6A5E" w:rsidP="009A6A5E">
      <w:pPr>
        <w:rPr>
          <w:rFonts w:ascii="Roboto Mono" w:hAnsi="Roboto Mono"/>
        </w:rPr>
      </w:pPr>
    </w:p>
    <w:p w14:paraId="546ED2AB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1.5</w:t>
      </w:r>
    </w:p>
    <w:p w14:paraId="3A94D738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You can not enter a string or a double.</w:t>
      </w:r>
    </w:p>
    <w:p w14:paraId="7B1144CD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Enter your grade for class Marh. It must be greater than 0 and no more than 120. Also it must not be a negative number and must be an integer.</w:t>
      </w:r>
    </w:p>
    <w:p w14:paraId="608954EC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 xml:space="preserve"> If you are seeing this again, then you have failed one of these conditions.</w:t>
      </w:r>
    </w:p>
    <w:p w14:paraId="0F8BC3AB" w14:textId="77777777" w:rsidR="009A6A5E" w:rsidRPr="009A6A5E" w:rsidRDefault="009A6A5E" w:rsidP="009A6A5E">
      <w:pPr>
        <w:rPr>
          <w:rFonts w:ascii="Roboto Mono" w:hAnsi="Roboto Mono"/>
        </w:rPr>
      </w:pPr>
    </w:p>
    <w:p w14:paraId="7FDE3A1A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45</w:t>
      </w:r>
    </w:p>
    <w:p w14:paraId="0B68067D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no</w:t>
      </w:r>
    </w:p>
    <w:p w14:paraId="30CD9372" w14:textId="77777777" w:rsidR="009A6A5E" w:rsidRPr="009A6A5E" w:rsidRDefault="009A6A5E" w:rsidP="009A6A5E">
      <w:pPr>
        <w:rPr>
          <w:rFonts w:ascii="Roboto Mono" w:hAnsi="Roboto Mono"/>
        </w:rPr>
      </w:pPr>
    </w:p>
    <w:p w14:paraId="599E526E" w14:textId="77777777" w:rsidR="009A6A5E" w:rsidRPr="009A6A5E" w:rsidRDefault="009A6A5E" w:rsidP="009A6A5E">
      <w:pPr>
        <w:rPr>
          <w:rFonts w:ascii="Roboto Mono" w:hAnsi="Roboto Mono"/>
        </w:rPr>
      </w:pPr>
    </w:p>
    <w:p w14:paraId="29CD33E2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Rohan</w:t>
      </w:r>
    </w:p>
    <w:p w14:paraId="404C2A7C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lastRenderedPageBreak/>
        <w:t>Class               Grade</w:t>
      </w:r>
    </w:p>
    <w:p w14:paraId="4506B887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Marh                45</w:t>
      </w:r>
    </w:p>
    <w:p w14:paraId="2DE1F8F2" w14:textId="77777777" w:rsidR="009A6A5E" w:rsidRPr="009A6A5E" w:rsidRDefault="009A6A5E" w:rsidP="009A6A5E">
      <w:pPr>
        <w:rPr>
          <w:rFonts w:ascii="Roboto Mono" w:hAnsi="Roboto Mono"/>
        </w:rPr>
      </w:pPr>
    </w:p>
    <w:p w14:paraId="511836F4" w14:textId="77777777" w:rsidR="009A6A5E" w:rsidRPr="009A6A5E" w:rsidRDefault="009A6A5E" w:rsidP="009A6A5E">
      <w:pPr>
        <w:rPr>
          <w:rFonts w:ascii="Roboto Mono" w:hAnsi="Roboto Mono"/>
        </w:rPr>
      </w:pPr>
    </w:p>
    <w:p w14:paraId="2900FCB8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Average: 45</w:t>
      </w:r>
    </w:p>
    <w:p w14:paraId="25EBDCA9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Disciplinary Infraction: no</w:t>
      </w:r>
    </w:p>
    <w:p w14:paraId="647D139D" w14:textId="77777777" w:rsidR="009A6A5E" w:rsidRP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I'm sorry Rohan but you didn't qualify for honor roll</w:t>
      </w:r>
    </w:p>
    <w:p w14:paraId="2D664E2B" w14:textId="77777777" w:rsidR="009A6A5E" w:rsidRPr="009A6A5E" w:rsidRDefault="009A6A5E" w:rsidP="009A6A5E">
      <w:pPr>
        <w:rPr>
          <w:rFonts w:ascii="Roboto Mono" w:hAnsi="Roboto Mono"/>
        </w:rPr>
      </w:pPr>
    </w:p>
    <w:p w14:paraId="641DC67F" w14:textId="6F67FA0A" w:rsidR="009A6A5E" w:rsidRDefault="009A6A5E" w:rsidP="009A6A5E">
      <w:pPr>
        <w:rPr>
          <w:rFonts w:ascii="Roboto Mono" w:hAnsi="Roboto Mono"/>
        </w:rPr>
      </w:pPr>
      <w:r w:rsidRPr="009A6A5E">
        <w:rPr>
          <w:rFonts w:ascii="Roboto Mono" w:hAnsi="Roboto Mono"/>
        </w:rPr>
        <w:t>Process finished with exit code 0.</w:t>
      </w:r>
    </w:p>
    <w:p w14:paraId="02F03A29" w14:textId="54F3F95B" w:rsidR="00857DA1" w:rsidRDefault="00857DA1" w:rsidP="009A6A5E">
      <w:pPr>
        <w:rPr>
          <w:rFonts w:ascii="Roboto Mono" w:hAnsi="Roboto Mono"/>
        </w:rPr>
      </w:pPr>
    </w:p>
    <w:p w14:paraId="2EB1F652" w14:textId="7C438599" w:rsidR="00857DA1" w:rsidRDefault="00857DA1" w:rsidP="009A6A5E">
      <w:pPr>
        <w:rPr>
          <w:rFonts w:ascii="Roboto Mono" w:hAnsi="Roboto Mono"/>
        </w:rPr>
      </w:pPr>
    </w:p>
    <w:p w14:paraId="4569284E" w14:textId="4A5B2A1D" w:rsidR="00857DA1" w:rsidRDefault="00857DA1" w:rsidP="009A6A5E">
      <w:pPr>
        <w:rPr>
          <w:rFonts w:ascii="Roboto Mono" w:hAnsi="Roboto Mono"/>
        </w:rPr>
      </w:pPr>
      <w:r>
        <w:rPr>
          <w:rFonts w:ascii="Roboto Mono" w:hAnsi="Roboto Mono"/>
        </w:rPr>
        <w:t>Run #4:</w:t>
      </w:r>
    </w:p>
    <w:p w14:paraId="266B6C82" w14:textId="584B908C" w:rsidR="00857DA1" w:rsidRDefault="00857DA1" w:rsidP="009A6A5E">
      <w:pPr>
        <w:rPr>
          <w:rFonts w:ascii="Roboto Mono" w:hAnsi="Roboto Mono"/>
        </w:rPr>
      </w:pPr>
      <w:r>
        <w:rPr>
          <w:rFonts w:ascii="Roboto Mono" w:hAnsi="Roboto Mono"/>
        </w:rPr>
        <w:t>Conditions:</w:t>
      </w:r>
    </w:p>
    <w:p w14:paraId="65F53614" w14:textId="1893CAA4" w:rsidR="00857DA1" w:rsidRDefault="00857DA1" w:rsidP="009A6A5E">
      <w:pPr>
        <w:rPr>
          <w:rFonts w:ascii="Roboto Mono" w:hAnsi="Roboto Mono"/>
        </w:rPr>
      </w:pPr>
      <w:r>
        <w:rPr>
          <w:rFonts w:ascii="Roboto Mono" w:hAnsi="Roboto Mono"/>
        </w:rPr>
        <w:t>Name: Actual name</w:t>
      </w:r>
    </w:p>
    <w:p w14:paraId="78D1B5B7" w14:textId="5B998913" w:rsidR="00857DA1" w:rsidRDefault="00857DA1" w:rsidP="009A6A5E">
      <w:pPr>
        <w:rPr>
          <w:rFonts w:ascii="Roboto Mono" w:hAnsi="Roboto Mono"/>
        </w:rPr>
      </w:pPr>
      <w:r>
        <w:rPr>
          <w:rFonts w:ascii="Roboto Mono" w:hAnsi="Roboto Mono"/>
        </w:rPr>
        <w:t>Course #: 4</w:t>
      </w:r>
    </w:p>
    <w:p w14:paraId="2C2C8B73" w14:textId="2107D078" w:rsidR="00857DA1" w:rsidRDefault="00857DA1" w:rsidP="009A6A5E">
      <w:pPr>
        <w:rPr>
          <w:rFonts w:ascii="Roboto Mono" w:hAnsi="Roboto Mono"/>
        </w:rPr>
      </w:pPr>
      <w:r>
        <w:rPr>
          <w:rFonts w:ascii="Roboto Mono" w:hAnsi="Roboto Mono"/>
        </w:rPr>
        <w:t>Course names: Math, English, Science, Computers</w:t>
      </w:r>
    </w:p>
    <w:p w14:paraId="43D555D9" w14:textId="6A4B3FE5" w:rsidR="00857DA1" w:rsidRDefault="00857DA1" w:rsidP="009A6A5E">
      <w:pPr>
        <w:rPr>
          <w:rFonts w:ascii="Roboto Mono" w:hAnsi="Roboto Mono"/>
        </w:rPr>
      </w:pPr>
    </w:p>
    <w:p w14:paraId="63DF1AC4" w14:textId="1F6159D4" w:rsidR="00857DA1" w:rsidRDefault="00857DA1" w:rsidP="009A6A5E">
      <w:pPr>
        <w:rPr>
          <w:rFonts w:ascii="Roboto Mono" w:hAnsi="Roboto Mono"/>
        </w:rPr>
      </w:pPr>
      <w:r>
        <w:rPr>
          <w:rFonts w:ascii="Roboto Mono" w:hAnsi="Roboto Mono"/>
        </w:rPr>
        <w:t>Course Grades: 37,2,12,68</w:t>
      </w:r>
    </w:p>
    <w:p w14:paraId="091F244B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"C:\Users\mpari\Documents\coding projects\C++\Honor Roll\Procedural\HonorRollProcedural\x64\Debug\HonorRollProcedural.exe"</w:t>
      </w:r>
    </w:p>
    <w:p w14:paraId="0AC017C2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your full name</w:t>
      </w:r>
    </w:p>
    <w:p w14:paraId="065C1E09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Rohan</w:t>
      </w:r>
    </w:p>
    <w:p w14:paraId="16F8E75C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How many courses do you want to take?</w:t>
      </w:r>
    </w:p>
    <w:p w14:paraId="65D06EB7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If this is not the first time you are seeing this prompt,</w:t>
      </w:r>
    </w:p>
    <w:p w14:paraId="08344876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that means you entered a faulty input. Enter a number</w:t>
      </w:r>
    </w:p>
    <w:p w14:paraId="58CC9282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between 1 and 8.4</w:t>
      </w:r>
    </w:p>
    <w:p w14:paraId="3B1D758B" w14:textId="77777777" w:rsidR="00857DA1" w:rsidRPr="00857DA1" w:rsidRDefault="00857DA1" w:rsidP="00857DA1">
      <w:pPr>
        <w:rPr>
          <w:rFonts w:ascii="Roboto Mono" w:hAnsi="Roboto Mono"/>
        </w:rPr>
      </w:pPr>
    </w:p>
    <w:p w14:paraId="74333A0C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lastRenderedPageBreak/>
        <w:t>Enter a course name. It must be greater than 0 characters and less than 20 characters.</w:t>
      </w:r>
    </w:p>
    <w:p w14:paraId="6C46D56B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Math</w:t>
      </w:r>
    </w:p>
    <w:p w14:paraId="74765BD6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The course name fits the criteria.</w:t>
      </w:r>
    </w:p>
    <w:p w14:paraId="7BAE0538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a course name. It must be greater than 0 characters and less than 20 characters.</w:t>
      </w:r>
    </w:p>
    <w:p w14:paraId="5E0B2583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glish</w:t>
      </w:r>
    </w:p>
    <w:p w14:paraId="6CAAE948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The course name fits the criteria.</w:t>
      </w:r>
    </w:p>
    <w:p w14:paraId="73C44F10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a course name. It must be greater than 0 characters and less than 20 characters.</w:t>
      </w:r>
    </w:p>
    <w:p w14:paraId="4D1A05D5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Science</w:t>
      </w:r>
    </w:p>
    <w:p w14:paraId="7A5EA14E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The course name fits the criteria.</w:t>
      </w:r>
    </w:p>
    <w:p w14:paraId="1B5F20E1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a course name. It must be greater than 0 characters and less than 20 characters.</w:t>
      </w:r>
    </w:p>
    <w:p w14:paraId="2B7D0ED0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Computers</w:t>
      </w:r>
    </w:p>
    <w:p w14:paraId="77AE0871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The course name fits the criteria.</w:t>
      </w:r>
    </w:p>
    <w:p w14:paraId="6A86D0CF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your grade for class Math. It must be greater than 0 and no more than 120. Also it must not be a negative number and must be an integer.</w:t>
      </w:r>
    </w:p>
    <w:p w14:paraId="5105757B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If you are seeing this again, then you have failed one of these conditions.</w:t>
      </w:r>
    </w:p>
    <w:p w14:paraId="5978D92E" w14:textId="77777777" w:rsidR="00857DA1" w:rsidRPr="00857DA1" w:rsidRDefault="00857DA1" w:rsidP="00857DA1">
      <w:pPr>
        <w:rPr>
          <w:rFonts w:ascii="Roboto Mono" w:hAnsi="Roboto Mono"/>
        </w:rPr>
      </w:pPr>
    </w:p>
    <w:p w14:paraId="0C30B053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37</w:t>
      </w:r>
    </w:p>
    <w:p w14:paraId="42E9283C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your grade for class English. It must be greater than 0 and no more than 120. Also it must not be a negative number and must be an integer.</w:t>
      </w:r>
    </w:p>
    <w:p w14:paraId="05B95599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If you are seeing this again, then you have failed one of these conditions.</w:t>
      </w:r>
    </w:p>
    <w:p w14:paraId="32159338" w14:textId="77777777" w:rsidR="00857DA1" w:rsidRPr="00857DA1" w:rsidRDefault="00857DA1" w:rsidP="00857DA1">
      <w:pPr>
        <w:rPr>
          <w:rFonts w:ascii="Roboto Mono" w:hAnsi="Roboto Mono"/>
        </w:rPr>
      </w:pPr>
    </w:p>
    <w:p w14:paraId="00BD8D82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2</w:t>
      </w:r>
    </w:p>
    <w:p w14:paraId="02EA769E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lastRenderedPageBreak/>
        <w:t>Enter your grade for class Science. It must be greater than 0 and no more than 120. Also it must not be a negative number and must be an integer.</w:t>
      </w:r>
    </w:p>
    <w:p w14:paraId="77D53C53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If you are seeing this again, then you have failed one of these conditions.</w:t>
      </w:r>
    </w:p>
    <w:p w14:paraId="4A7838F1" w14:textId="77777777" w:rsidR="00857DA1" w:rsidRPr="00857DA1" w:rsidRDefault="00857DA1" w:rsidP="00857DA1">
      <w:pPr>
        <w:rPr>
          <w:rFonts w:ascii="Roboto Mono" w:hAnsi="Roboto Mono"/>
        </w:rPr>
      </w:pPr>
    </w:p>
    <w:p w14:paraId="012D5FBA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12</w:t>
      </w:r>
    </w:p>
    <w:p w14:paraId="44BE24CF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ter your grade for class Computers. It must be greater than 0 and no more than 120. Also it must not be a negative number and must be an integer.</w:t>
      </w:r>
    </w:p>
    <w:p w14:paraId="4D96E28E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 xml:space="preserve"> If you are seeing this again, then you have failed one of these conditions.</w:t>
      </w:r>
    </w:p>
    <w:p w14:paraId="307E4039" w14:textId="77777777" w:rsidR="00857DA1" w:rsidRPr="00857DA1" w:rsidRDefault="00857DA1" w:rsidP="00857DA1">
      <w:pPr>
        <w:rPr>
          <w:rFonts w:ascii="Roboto Mono" w:hAnsi="Roboto Mono"/>
        </w:rPr>
      </w:pPr>
    </w:p>
    <w:p w14:paraId="76728DFD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68</w:t>
      </w:r>
    </w:p>
    <w:p w14:paraId="23BE2776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no</w:t>
      </w:r>
    </w:p>
    <w:p w14:paraId="50FC99C8" w14:textId="77777777" w:rsidR="00857DA1" w:rsidRPr="00857DA1" w:rsidRDefault="00857DA1" w:rsidP="00857DA1">
      <w:pPr>
        <w:rPr>
          <w:rFonts w:ascii="Roboto Mono" w:hAnsi="Roboto Mono"/>
        </w:rPr>
      </w:pPr>
    </w:p>
    <w:p w14:paraId="05A4652D" w14:textId="77777777" w:rsidR="00857DA1" w:rsidRPr="00857DA1" w:rsidRDefault="00857DA1" w:rsidP="00857DA1">
      <w:pPr>
        <w:rPr>
          <w:rFonts w:ascii="Roboto Mono" w:hAnsi="Roboto Mono"/>
        </w:rPr>
      </w:pPr>
    </w:p>
    <w:p w14:paraId="0ECA28D2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Rohan</w:t>
      </w:r>
    </w:p>
    <w:p w14:paraId="7C8CBFFA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Class               Grade</w:t>
      </w:r>
    </w:p>
    <w:p w14:paraId="3EADC2CC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Math                37</w:t>
      </w:r>
    </w:p>
    <w:p w14:paraId="2B16D205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English             2</w:t>
      </w:r>
    </w:p>
    <w:p w14:paraId="2583CF5A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Science             12</w:t>
      </w:r>
    </w:p>
    <w:p w14:paraId="4CB678C0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Computers           68</w:t>
      </w:r>
    </w:p>
    <w:p w14:paraId="0F433B6A" w14:textId="77777777" w:rsidR="00857DA1" w:rsidRPr="00857DA1" w:rsidRDefault="00857DA1" w:rsidP="00857DA1">
      <w:pPr>
        <w:rPr>
          <w:rFonts w:ascii="Roboto Mono" w:hAnsi="Roboto Mono"/>
        </w:rPr>
      </w:pPr>
    </w:p>
    <w:p w14:paraId="214B06EF" w14:textId="77777777" w:rsidR="00857DA1" w:rsidRPr="00857DA1" w:rsidRDefault="00857DA1" w:rsidP="00857DA1">
      <w:pPr>
        <w:rPr>
          <w:rFonts w:ascii="Roboto Mono" w:hAnsi="Roboto Mono"/>
        </w:rPr>
      </w:pPr>
    </w:p>
    <w:p w14:paraId="5655C5DB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Average: 30</w:t>
      </w:r>
    </w:p>
    <w:p w14:paraId="339443E4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Disciplinary Infraction: no</w:t>
      </w:r>
    </w:p>
    <w:p w14:paraId="59FD59CB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I'm sorry Rohan  but you didn't qualify for honor roll</w:t>
      </w:r>
    </w:p>
    <w:p w14:paraId="676AA406" w14:textId="77777777" w:rsidR="00857DA1" w:rsidRPr="00857DA1" w:rsidRDefault="00857DA1" w:rsidP="00857DA1">
      <w:pPr>
        <w:rPr>
          <w:rFonts w:ascii="Roboto Mono" w:hAnsi="Roboto Mono"/>
        </w:rPr>
      </w:pPr>
    </w:p>
    <w:p w14:paraId="74BFCC97" w14:textId="473AC8DF" w:rsid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lastRenderedPageBreak/>
        <w:t>Process finished with exit code 0.</w:t>
      </w:r>
    </w:p>
    <w:p w14:paraId="3538EA15" w14:textId="6378E91D" w:rsidR="00857DA1" w:rsidRDefault="00857DA1" w:rsidP="00857DA1">
      <w:pPr>
        <w:rPr>
          <w:rFonts w:ascii="Roboto Mono" w:hAnsi="Roboto Mono"/>
        </w:rPr>
      </w:pPr>
    </w:p>
    <w:p w14:paraId="3093F44C" w14:textId="370FDDA1" w:rsidR="00857DA1" w:rsidRDefault="00857DA1" w:rsidP="00857DA1">
      <w:pPr>
        <w:rPr>
          <w:rFonts w:ascii="Roboto Mono" w:hAnsi="Roboto Mono"/>
        </w:rPr>
      </w:pPr>
    </w:p>
    <w:p w14:paraId="76B6310B" w14:textId="314C75E5" w:rsidR="00857DA1" w:rsidRDefault="00857DA1" w:rsidP="00857DA1">
      <w:pPr>
        <w:rPr>
          <w:rFonts w:ascii="Roboto Mono" w:hAnsi="Roboto Mono"/>
        </w:rPr>
      </w:pPr>
      <w:r>
        <w:rPr>
          <w:rFonts w:ascii="Roboto Mono" w:hAnsi="Roboto Mono"/>
        </w:rPr>
        <w:t>Run #5:</w:t>
      </w:r>
    </w:p>
    <w:p w14:paraId="5D53A18A" w14:textId="6C6912AE" w:rsidR="00857DA1" w:rsidRDefault="00857DA1" w:rsidP="00857DA1">
      <w:pPr>
        <w:rPr>
          <w:rFonts w:ascii="Roboto Mono" w:hAnsi="Roboto Mono"/>
        </w:rPr>
      </w:pPr>
    </w:p>
    <w:p w14:paraId="15FE9E77" w14:textId="46A73FCF" w:rsidR="00857DA1" w:rsidRDefault="00857DA1" w:rsidP="00857DA1">
      <w:pPr>
        <w:rPr>
          <w:rFonts w:ascii="Roboto Mono" w:hAnsi="Roboto Mono"/>
        </w:rPr>
      </w:pPr>
      <w:r>
        <w:rPr>
          <w:rFonts w:ascii="Roboto Mono" w:hAnsi="Roboto Mono"/>
        </w:rPr>
        <w:t>Conditions:</w:t>
      </w:r>
    </w:p>
    <w:p w14:paraId="1947C9FC" w14:textId="49FB6781" w:rsidR="00857DA1" w:rsidRDefault="00857DA1" w:rsidP="00857DA1">
      <w:pPr>
        <w:rPr>
          <w:rFonts w:ascii="Roboto Mono" w:hAnsi="Roboto Mono"/>
        </w:rPr>
      </w:pPr>
      <w:r>
        <w:rPr>
          <w:rFonts w:ascii="Roboto Mono" w:hAnsi="Roboto Mono"/>
        </w:rPr>
        <w:t>Name: Actual Name</w:t>
      </w:r>
    </w:p>
    <w:p w14:paraId="4CBEA58A" w14:textId="566CE28A" w:rsidR="00857DA1" w:rsidRDefault="00857DA1" w:rsidP="00857DA1">
      <w:pPr>
        <w:rPr>
          <w:rFonts w:ascii="Roboto Mono" w:hAnsi="Roboto Mono"/>
        </w:rPr>
      </w:pPr>
      <w:r>
        <w:rPr>
          <w:rFonts w:ascii="Roboto Mono" w:hAnsi="Roboto Mono"/>
        </w:rPr>
        <w:t>Course #: 5</w:t>
      </w:r>
    </w:p>
    <w:p w14:paraId="0B7D457D" w14:textId="42753C23" w:rsidR="00857DA1" w:rsidRPr="00857DA1" w:rsidRDefault="00857DA1" w:rsidP="00857DA1">
      <w:pPr>
        <w:rPr>
          <w:rFonts w:ascii="Roboto Mono" w:hAnsi="Roboto Mono"/>
        </w:rPr>
      </w:pPr>
      <w:r>
        <w:rPr>
          <w:rFonts w:ascii="Roboto Mono" w:hAnsi="Roboto Mono"/>
        </w:rPr>
        <w:t>Course Names:</w:t>
      </w:r>
      <w:r w:rsidRPr="00857DA1">
        <w:t xml:space="preserve"> </w:t>
      </w:r>
      <w:r w:rsidRPr="00857DA1">
        <w:rPr>
          <w:rFonts w:ascii="Roboto Mono" w:hAnsi="Roboto Mono"/>
        </w:rPr>
        <w:t>“Dddd 4”</w:t>
      </w:r>
    </w:p>
    <w:p w14:paraId="5FDF7385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“Eeeee 5”</w:t>
      </w:r>
    </w:p>
    <w:p w14:paraId="1A5FAE7A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“Ffffff 6”</w:t>
      </w:r>
    </w:p>
    <w:p w14:paraId="63B54D25" w14:textId="77777777" w:rsidR="00857DA1" w:rsidRP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“Ggggggg 7”</w:t>
      </w:r>
    </w:p>
    <w:p w14:paraId="2A3BBA66" w14:textId="2690EE99" w:rsidR="00857DA1" w:rsidRDefault="00857DA1" w:rsidP="00857DA1">
      <w:pPr>
        <w:rPr>
          <w:rFonts w:ascii="Roboto Mono" w:hAnsi="Roboto Mono"/>
        </w:rPr>
      </w:pPr>
      <w:r w:rsidRPr="00857DA1">
        <w:rPr>
          <w:rFonts w:ascii="Roboto Mono" w:hAnsi="Roboto Mono"/>
        </w:rPr>
        <w:t>“Hhhhhhhh 8”</w:t>
      </w:r>
    </w:p>
    <w:p w14:paraId="211E1BEE" w14:textId="2CC7C179" w:rsidR="00857DA1" w:rsidRDefault="00857DA1" w:rsidP="00857DA1">
      <w:pPr>
        <w:rPr>
          <w:rFonts w:ascii="Roboto Mono" w:hAnsi="Roboto Mono"/>
        </w:rPr>
      </w:pPr>
      <w:r>
        <w:rPr>
          <w:rFonts w:ascii="Roboto Mono" w:hAnsi="Roboto Mono"/>
        </w:rPr>
        <w:t>Course Grades:74, 95, 96, 89, 85</w:t>
      </w:r>
    </w:p>
    <w:p w14:paraId="635E1E92" w14:textId="6BE27032" w:rsidR="00D774AF" w:rsidRDefault="00D774AF" w:rsidP="00857DA1">
      <w:pPr>
        <w:rPr>
          <w:rFonts w:ascii="Roboto Mono" w:hAnsi="Roboto Mono"/>
        </w:rPr>
      </w:pPr>
    </w:p>
    <w:p w14:paraId="53E8D1B6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"C:\Users\mpari\Documents\coding projects\C++\Honor Roll\Procedural\HonorRollProcedural\x64\Debug\HonorRollProcedural.exe"</w:t>
      </w:r>
    </w:p>
    <w:p w14:paraId="25C225AF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your full name</w:t>
      </w:r>
    </w:p>
    <w:p w14:paraId="242C7A00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Rohan</w:t>
      </w:r>
    </w:p>
    <w:p w14:paraId="59511A28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How many courses do you want to take?</w:t>
      </w:r>
    </w:p>
    <w:p w14:paraId="1765474D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If this is not the first time you are seeing this prompt,</w:t>
      </w:r>
    </w:p>
    <w:p w14:paraId="236D157D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that means you entered a faulty input. Enter a number</w:t>
      </w:r>
    </w:p>
    <w:p w14:paraId="2ADE1EF3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between 1 and 8.5</w:t>
      </w:r>
    </w:p>
    <w:p w14:paraId="26560F25" w14:textId="77777777" w:rsidR="00D774AF" w:rsidRPr="00D774AF" w:rsidRDefault="00D774AF" w:rsidP="00D774AF">
      <w:pPr>
        <w:rPr>
          <w:rFonts w:ascii="Roboto Mono" w:hAnsi="Roboto Mono"/>
        </w:rPr>
      </w:pPr>
    </w:p>
    <w:p w14:paraId="4E8FC121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a course name. It must be greater than 0 characters and less than 20 characters.</w:t>
      </w:r>
    </w:p>
    <w:p w14:paraId="7BF0DBC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Dddd 4</w:t>
      </w:r>
    </w:p>
    <w:p w14:paraId="622CB530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The course name fits the criteria.</w:t>
      </w:r>
    </w:p>
    <w:p w14:paraId="682FE65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lastRenderedPageBreak/>
        <w:t>Enter a course name. It must be greater than 0 characters and less than 20 characters.</w:t>
      </w:r>
    </w:p>
    <w:p w14:paraId="10A4E476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eeee 5</w:t>
      </w:r>
    </w:p>
    <w:p w14:paraId="20DD4D93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The course name fits the criteria.</w:t>
      </w:r>
    </w:p>
    <w:p w14:paraId="64F5B78C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a course name. It must be greater than 0 characters and less than 20 characters.</w:t>
      </w:r>
    </w:p>
    <w:p w14:paraId="418F6A13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Ffffff 6</w:t>
      </w:r>
    </w:p>
    <w:p w14:paraId="35E52A2D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The course name fits the criteria.</w:t>
      </w:r>
    </w:p>
    <w:p w14:paraId="338FE0EE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a course name. It must be greater than 0 characters and less than 20 characters.</w:t>
      </w:r>
    </w:p>
    <w:p w14:paraId="31B4E97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Ggggggg 7</w:t>
      </w:r>
    </w:p>
    <w:p w14:paraId="046D86BA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The course name fits the criteria.</w:t>
      </w:r>
    </w:p>
    <w:p w14:paraId="78D630C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a course name. It must be greater than 0 characters and less than 20 characters.</w:t>
      </w:r>
    </w:p>
    <w:p w14:paraId="4C1A7718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Hhhhhhhh 8</w:t>
      </w:r>
    </w:p>
    <w:p w14:paraId="2E57B91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The course name fits the criteria.</w:t>
      </w:r>
    </w:p>
    <w:p w14:paraId="7664C4B4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your grade for class Dddd 4. It must be greater than 0 and no more than 120. Also it must not be a negative number and must be an integer.</w:t>
      </w:r>
    </w:p>
    <w:p w14:paraId="12DB1851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If you are seeing this again, then you have failed one of these conditions.</w:t>
      </w:r>
    </w:p>
    <w:p w14:paraId="7A4096B1" w14:textId="77777777" w:rsidR="00D774AF" w:rsidRPr="00D774AF" w:rsidRDefault="00D774AF" w:rsidP="00D774AF">
      <w:pPr>
        <w:rPr>
          <w:rFonts w:ascii="Roboto Mono" w:hAnsi="Roboto Mono"/>
        </w:rPr>
      </w:pPr>
    </w:p>
    <w:p w14:paraId="1AE1F824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74</w:t>
      </w:r>
    </w:p>
    <w:p w14:paraId="69F95006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your grade for class Eeeee 5. It must be greater than 0 and no more than 120. Also it must not be a negative number and must be an integer.</w:t>
      </w:r>
    </w:p>
    <w:p w14:paraId="1C7FD2F2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If you are seeing this again, then you have failed one of these conditions.</w:t>
      </w:r>
    </w:p>
    <w:p w14:paraId="6ECC3C71" w14:textId="77777777" w:rsidR="00D774AF" w:rsidRPr="00D774AF" w:rsidRDefault="00D774AF" w:rsidP="00D774AF">
      <w:pPr>
        <w:rPr>
          <w:rFonts w:ascii="Roboto Mono" w:hAnsi="Roboto Mono"/>
        </w:rPr>
      </w:pPr>
    </w:p>
    <w:p w14:paraId="2C37B38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95</w:t>
      </w:r>
    </w:p>
    <w:p w14:paraId="6FEF6B9A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lastRenderedPageBreak/>
        <w:t>Enter your grade for class Ffffff 6. It must be greater than 0 and no more than 120. Also it must not be a negative number and must be an integer.</w:t>
      </w:r>
    </w:p>
    <w:p w14:paraId="4EFFF52C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If you are seeing this again, then you have failed one of these conditions.</w:t>
      </w:r>
    </w:p>
    <w:p w14:paraId="4C6D6722" w14:textId="77777777" w:rsidR="00D774AF" w:rsidRPr="00D774AF" w:rsidRDefault="00D774AF" w:rsidP="00D774AF">
      <w:pPr>
        <w:rPr>
          <w:rFonts w:ascii="Roboto Mono" w:hAnsi="Roboto Mono"/>
        </w:rPr>
      </w:pPr>
    </w:p>
    <w:p w14:paraId="1C1A6E80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96</w:t>
      </w:r>
    </w:p>
    <w:p w14:paraId="3D0DF49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your grade for class Ggggggg 7. It must be greater than 0 and no more than 120. Also it must not be a negative number and must be an integer.</w:t>
      </w:r>
    </w:p>
    <w:p w14:paraId="5B6D7217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If you are seeing this again, then you have failed one of these conditions.</w:t>
      </w:r>
    </w:p>
    <w:p w14:paraId="10BEB466" w14:textId="77777777" w:rsidR="00D774AF" w:rsidRPr="00D774AF" w:rsidRDefault="00D774AF" w:rsidP="00D774AF">
      <w:pPr>
        <w:rPr>
          <w:rFonts w:ascii="Roboto Mono" w:hAnsi="Roboto Mono"/>
        </w:rPr>
      </w:pPr>
    </w:p>
    <w:p w14:paraId="7F1B70F0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89</w:t>
      </w:r>
    </w:p>
    <w:p w14:paraId="5AC896C1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nter your grade for class Hhhhhhhh 8. It must be greater than 0 and no more than 120. Also it must not be a negative number and must be an integer.</w:t>
      </w:r>
    </w:p>
    <w:p w14:paraId="5C4C55C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 xml:space="preserve"> If you are seeing this again, then you have failed one of these conditions.</w:t>
      </w:r>
    </w:p>
    <w:p w14:paraId="7783DA88" w14:textId="77777777" w:rsidR="00D774AF" w:rsidRPr="00D774AF" w:rsidRDefault="00D774AF" w:rsidP="00D774AF">
      <w:pPr>
        <w:rPr>
          <w:rFonts w:ascii="Roboto Mono" w:hAnsi="Roboto Mono"/>
        </w:rPr>
      </w:pPr>
    </w:p>
    <w:p w14:paraId="18637D6F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85</w:t>
      </w:r>
    </w:p>
    <w:p w14:paraId="3BCFBFB3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no</w:t>
      </w:r>
    </w:p>
    <w:p w14:paraId="2BFA0E98" w14:textId="77777777" w:rsidR="00D774AF" w:rsidRPr="00D774AF" w:rsidRDefault="00D774AF" w:rsidP="00D774AF">
      <w:pPr>
        <w:rPr>
          <w:rFonts w:ascii="Roboto Mono" w:hAnsi="Roboto Mono"/>
        </w:rPr>
      </w:pPr>
    </w:p>
    <w:p w14:paraId="330EAB85" w14:textId="77777777" w:rsidR="00D774AF" w:rsidRPr="00D774AF" w:rsidRDefault="00D774AF" w:rsidP="00D774AF">
      <w:pPr>
        <w:rPr>
          <w:rFonts w:ascii="Roboto Mono" w:hAnsi="Roboto Mono"/>
        </w:rPr>
      </w:pPr>
    </w:p>
    <w:p w14:paraId="54D6E009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Rohan</w:t>
      </w:r>
    </w:p>
    <w:p w14:paraId="525DA77D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Class               Grade</w:t>
      </w:r>
    </w:p>
    <w:p w14:paraId="6DEF47AA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Dddd 4              74</w:t>
      </w:r>
    </w:p>
    <w:p w14:paraId="0F9D3C1F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Eeeee 5             95</w:t>
      </w:r>
    </w:p>
    <w:p w14:paraId="1E183260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Ffffff 6            96</w:t>
      </w:r>
    </w:p>
    <w:p w14:paraId="215160CC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Ggggggg 7           89</w:t>
      </w:r>
    </w:p>
    <w:p w14:paraId="49FB365E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lastRenderedPageBreak/>
        <w:t>Hhhhhhhh 8          85</w:t>
      </w:r>
    </w:p>
    <w:p w14:paraId="4561A032" w14:textId="77777777" w:rsidR="00D774AF" w:rsidRPr="00D774AF" w:rsidRDefault="00D774AF" w:rsidP="00D774AF">
      <w:pPr>
        <w:rPr>
          <w:rFonts w:ascii="Roboto Mono" w:hAnsi="Roboto Mono"/>
        </w:rPr>
      </w:pPr>
    </w:p>
    <w:p w14:paraId="4D4B7528" w14:textId="77777777" w:rsidR="00D774AF" w:rsidRPr="00D774AF" w:rsidRDefault="00D774AF" w:rsidP="00D774AF">
      <w:pPr>
        <w:rPr>
          <w:rFonts w:ascii="Roboto Mono" w:hAnsi="Roboto Mono"/>
        </w:rPr>
      </w:pPr>
    </w:p>
    <w:p w14:paraId="62DA54F3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Average: 88</w:t>
      </w:r>
    </w:p>
    <w:p w14:paraId="6CF9CAD0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Disciplinary Infraction: no</w:t>
      </w:r>
    </w:p>
    <w:p w14:paraId="45E673EA" w14:textId="77777777" w:rsidR="00D774AF" w:rsidRP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I'm sorry Rohan  but you didn't qualify for honor roll</w:t>
      </w:r>
    </w:p>
    <w:p w14:paraId="34F9B6A5" w14:textId="77777777" w:rsidR="00D774AF" w:rsidRPr="00D774AF" w:rsidRDefault="00D774AF" w:rsidP="00D774AF">
      <w:pPr>
        <w:rPr>
          <w:rFonts w:ascii="Roboto Mono" w:hAnsi="Roboto Mono"/>
        </w:rPr>
      </w:pPr>
    </w:p>
    <w:p w14:paraId="68F722E6" w14:textId="6AE09B3A" w:rsidR="00D774AF" w:rsidRDefault="00D774AF" w:rsidP="00D774AF">
      <w:pPr>
        <w:rPr>
          <w:rFonts w:ascii="Roboto Mono" w:hAnsi="Roboto Mono"/>
        </w:rPr>
      </w:pPr>
      <w:r w:rsidRPr="00D774AF">
        <w:rPr>
          <w:rFonts w:ascii="Roboto Mono" w:hAnsi="Roboto Mono"/>
        </w:rPr>
        <w:t>Process finished with exit code 0.</w:t>
      </w:r>
    </w:p>
    <w:p w14:paraId="36D7F444" w14:textId="77777777" w:rsidR="00857DA1" w:rsidRPr="00CC11E9" w:rsidRDefault="00857DA1" w:rsidP="009A6A5E">
      <w:pPr>
        <w:rPr>
          <w:rFonts w:ascii="Roboto Mono" w:hAnsi="Roboto Mono"/>
        </w:rPr>
      </w:pPr>
    </w:p>
    <w:sectPr w:rsidR="00857DA1" w:rsidRPr="00CC11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TIyMTexMDE0sDRV0lEKTi0uzszPAykwqgUAe6aFAiwAAAA="/>
  </w:docVars>
  <w:rsids>
    <w:rsidRoot w:val="002D61A2"/>
    <w:rsid w:val="001012D1"/>
    <w:rsid w:val="00235F4B"/>
    <w:rsid w:val="002D61A2"/>
    <w:rsid w:val="002D766E"/>
    <w:rsid w:val="003D258B"/>
    <w:rsid w:val="00857DA1"/>
    <w:rsid w:val="008D4E2D"/>
    <w:rsid w:val="008E7304"/>
    <w:rsid w:val="009A6A5E"/>
    <w:rsid w:val="009E09C4"/>
    <w:rsid w:val="00CC11E9"/>
    <w:rsid w:val="00D44299"/>
    <w:rsid w:val="00D7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63257"/>
  <w14:defaultImageDpi w14:val="32767"/>
  <w15:chartTrackingRefBased/>
  <w15:docId w15:val="{9B7CC2FD-EFF9-4136-992A-A9B0D758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1</Pages>
  <Words>2664</Words>
  <Characters>1519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7</cp:revision>
  <dcterms:created xsi:type="dcterms:W3CDTF">2021-02-09T13:50:00Z</dcterms:created>
  <dcterms:modified xsi:type="dcterms:W3CDTF">2021-02-23T15:16:00Z</dcterms:modified>
</cp:coreProperties>
</file>